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141F0" w14:textId="23080999" w:rsidR="00D30843" w:rsidRPr="00D30843" w:rsidRDefault="00D30843" w:rsidP="00D30843">
      <w:pPr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Formulário</w:t>
      </w:r>
      <w:r w:rsidRPr="00D30843">
        <w:rPr>
          <w:b/>
          <w:bCs/>
          <w:color w:val="FF0000"/>
          <w:sz w:val="28"/>
          <w:szCs w:val="28"/>
        </w:rPr>
        <w:t xml:space="preserve"> de anuência do orientador para solicitações de prorrogação de prazo de qualificação / defesa.</w:t>
      </w:r>
    </w:p>
    <w:p w14:paraId="686EF9B2" w14:textId="77777777" w:rsidR="00D30843" w:rsidRDefault="00D30843"/>
    <w:p w14:paraId="06EA892D" w14:textId="0C1DA5D1" w:rsidR="00DC0A60" w:rsidRDefault="00056BC2">
      <w:r>
        <w:t>Prezado orientador</w:t>
      </w:r>
      <w:r w:rsidR="008A7EB8">
        <w:t>,</w:t>
      </w:r>
    </w:p>
    <w:p w14:paraId="6E9D492E" w14:textId="5CCC9F2F" w:rsidR="008A7EB8" w:rsidRDefault="008A7EB8">
      <w:r>
        <w:t>O</w:t>
      </w:r>
      <w:r w:rsidR="00897433">
        <w:t xml:space="preserve"> (A)</w:t>
      </w:r>
      <w:r>
        <w:t xml:space="preserve"> aluno</w:t>
      </w:r>
      <w:r w:rsidR="00897433">
        <w:t xml:space="preserve"> (</w:t>
      </w:r>
      <w:proofErr w:type="gramStart"/>
      <w:r w:rsidR="00897433">
        <w:t xml:space="preserve">a) </w:t>
      </w:r>
      <w:r>
        <w:t xml:space="preserve"> </w:t>
      </w:r>
      <w:r w:rsidR="004F55B8">
        <w:t>_</w:t>
      </w:r>
      <w:proofErr w:type="gramEnd"/>
      <w:r w:rsidR="004F55B8">
        <w:t>______________________________</w:t>
      </w:r>
      <w:r>
        <w:t>pretende pe</w:t>
      </w:r>
      <w:r w:rsidR="006D0EBA">
        <w:t xml:space="preserve">dir adiamento do prazo de </w:t>
      </w:r>
      <w:r w:rsidR="00643425">
        <w:t>qualificação (  ) / defesa</w:t>
      </w:r>
      <w:r>
        <w:t xml:space="preserve"> </w:t>
      </w:r>
      <w:r w:rsidR="00056BC2">
        <w:t>da dissertação (   )</w:t>
      </w:r>
      <w:r w:rsidR="00643425">
        <w:t xml:space="preserve"> </w:t>
      </w:r>
      <w:r w:rsidR="00056BC2">
        <w:t>/tese (   )</w:t>
      </w:r>
      <w:r>
        <w:t>. Solicitamos que responda as perguntas abaixo</w:t>
      </w:r>
      <w:r w:rsidR="002A5E1F">
        <w:t>:</w:t>
      </w:r>
    </w:p>
    <w:p w14:paraId="230D4EA4" w14:textId="77777777" w:rsidR="002A5E1F" w:rsidRDefault="002A5E1F"/>
    <w:p w14:paraId="508EB6D4" w14:textId="77777777" w:rsidR="000411BB" w:rsidRDefault="004F55B8" w:rsidP="004F55B8">
      <w:pPr>
        <w:pStyle w:val="PargrafodaLista"/>
        <w:numPr>
          <w:ilvl w:val="0"/>
          <w:numId w:val="1"/>
        </w:numPr>
      </w:pPr>
      <w:r>
        <w:t>Segundo sua opinião a solicitação se justifica?</w:t>
      </w:r>
    </w:p>
    <w:p w14:paraId="0E08C746" w14:textId="77777777" w:rsidR="004F55B8" w:rsidRDefault="004F55B8" w:rsidP="004F55B8"/>
    <w:p w14:paraId="01D17D42" w14:textId="77777777" w:rsidR="004F55B8" w:rsidRDefault="004F55B8" w:rsidP="004F55B8"/>
    <w:p w14:paraId="5CBF02A0" w14:textId="77777777" w:rsidR="004F55B8" w:rsidRDefault="004F55B8" w:rsidP="004F55B8"/>
    <w:p w14:paraId="26D49011" w14:textId="0D3C6420" w:rsidR="004F55B8" w:rsidRDefault="004F55B8" w:rsidP="004F55B8">
      <w:pPr>
        <w:pStyle w:val="PargrafodaLista"/>
        <w:numPr>
          <w:ilvl w:val="0"/>
          <w:numId w:val="1"/>
        </w:numPr>
      </w:pPr>
      <w:r>
        <w:t>Considera que o prazo solicitado é sufici</w:t>
      </w:r>
      <w:r w:rsidR="006D0EBA">
        <w:t>ente para a realização da qualificação</w:t>
      </w:r>
      <w:r w:rsidR="00643425">
        <w:t xml:space="preserve"> / defesa</w:t>
      </w:r>
      <w:r>
        <w:t>?</w:t>
      </w:r>
    </w:p>
    <w:p w14:paraId="43A7A1C9" w14:textId="77777777" w:rsidR="004F55B8" w:rsidRDefault="004F55B8" w:rsidP="004F55B8"/>
    <w:p w14:paraId="10F66C0C" w14:textId="77777777" w:rsidR="004F55B8" w:rsidRDefault="004F55B8" w:rsidP="004F55B8"/>
    <w:p w14:paraId="589BBB89" w14:textId="77777777" w:rsidR="004F55B8" w:rsidRDefault="004F55B8" w:rsidP="004F55B8"/>
    <w:p w14:paraId="697652EE" w14:textId="77777777" w:rsidR="002A5E1F" w:rsidRDefault="004F55B8" w:rsidP="004F55B8">
      <w:pPr>
        <w:pStyle w:val="PargrafodaLista"/>
        <w:numPr>
          <w:ilvl w:val="0"/>
          <w:numId w:val="1"/>
        </w:numPr>
      </w:pPr>
      <w:r>
        <w:t xml:space="preserve">O trabalho já está </w:t>
      </w:r>
      <w:r w:rsidR="00056BC2">
        <w:t>suficiente maduro? A pesquisa já foi realizada?</w:t>
      </w:r>
    </w:p>
    <w:p w14:paraId="7B585E55" w14:textId="77777777" w:rsidR="00056BC2" w:rsidRDefault="00056BC2" w:rsidP="00056BC2"/>
    <w:p w14:paraId="0827D5F9" w14:textId="77777777" w:rsidR="00056BC2" w:rsidRDefault="00056BC2" w:rsidP="00056BC2"/>
    <w:p w14:paraId="7B4864EE" w14:textId="77777777" w:rsidR="00056BC2" w:rsidRDefault="00056BC2" w:rsidP="00056BC2"/>
    <w:p w14:paraId="2354F680" w14:textId="77777777" w:rsidR="00056BC2" w:rsidRDefault="00056BC2" w:rsidP="00056BC2"/>
    <w:p w14:paraId="0D813FAE" w14:textId="77777777" w:rsidR="00056BC2" w:rsidRDefault="00056BC2" w:rsidP="004F55B8">
      <w:pPr>
        <w:pStyle w:val="PargrafodaLista"/>
        <w:numPr>
          <w:ilvl w:val="0"/>
          <w:numId w:val="1"/>
        </w:numPr>
      </w:pPr>
      <w:r>
        <w:t>Outras observações que julgar necessárias.</w:t>
      </w:r>
    </w:p>
    <w:p w14:paraId="3274AC03" w14:textId="77777777" w:rsidR="004F55B8" w:rsidRDefault="004F55B8"/>
    <w:p w14:paraId="40F7B29A" w14:textId="77777777" w:rsidR="003E6438" w:rsidRDefault="003E6438"/>
    <w:p w14:paraId="798B8AAB" w14:textId="77777777" w:rsidR="003E6438" w:rsidRDefault="003E6438"/>
    <w:p w14:paraId="7953C252" w14:textId="77777777" w:rsidR="003E6438" w:rsidRDefault="003E6438">
      <w:r>
        <w:t xml:space="preserve">Rio de Janeiro, </w:t>
      </w:r>
    </w:p>
    <w:sectPr w:rsidR="003E6438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36A88" w14:textId="77777777" w:rsidR="00D30843" w:rsidRDefault="00D30843" w:rsidP="00D30843">
      <w:pPr>
        <w:spacing w:after="0" w:line="240" w:lineRule="auto"/>
      </w:pPr>
      <w:r>
        <w:separator/>
      </w:r>
    </w:p>
  </w:endnote>
  <w:endnote w:type="continuationSeparator" w:id="0">
    <w:p w14:paraId="4F9961BD" w14:textId="77777777" w:rsidR="00D30843" w:rsidRDefault="00D30843" w:rsidP="00D308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62FA2" w14:textId="77777777" w:rsidR="00D30843" w:rsidRDefault="00D30843" w:rsidP="00D30843">
      <w:pPr>
        <w:spacing w:after="0" w:line="240" w:lineRule="auto"/>
      </w:pPr>
      <w:r>
        <w:separator/>
      </w:r>
    </w:p>
  </w:footnote>
  <w:footnote w:type="continuationSeparator" w:id="0">
    <w:p w14:paraId="0904C2B9" w14:textId="77777777" w:rsidR="00D30843" w:rsidRDefault="00D30843" w:rsidP="00D308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1E843" w14:textId="1ADF1949" w:rsidR="00D30843" w:rsidRDefault="00BB2F7E">
    <w:pPr>
      <w:pStyle w:val="Cabealho"/>
    </w:pPr>
    <w:r w:rsidRPr="00BB2F7E">
      <w:drawing>
        <wp:inline distT="0" distB="0" distL="0" distR="0" wp14:anchorId="212C0F49" wp14:editId="01F5091F">
          <wp:extent cx="5400040" cy="1005205"/>
          <wp:effectExtent l="0" t="0" r="0" b="0"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10052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24F8D"/>
    <w:multiLevelType w:val="hybridMultilevel"/>
    <w:tmpl w:val="D7C689D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3475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DE0tTQwMjIxNTNX0lEKTi0uzszPAykwqgUAY+ElnCwAAAA="/>
  </w:docVars>
  <w:rsids>
    <w:rsidRoot w:val="008A7EB8"/>
    <w:rsid w:val="000411BB"/>
    <w:rsid w:val="00056BC2"/>
    <w:rsid w:val="000D2F15"/>
    <w:rsid w:val="002A5E1F"/>
    <w:rsid w:val="003908C4"/>
    <w:rsid w:val="003E358C"/>
    <w:rsid w:val="003E6438"/>
    <w:rsid w:val="004218AD"/>
    <w:rsid w:val="004F55B8"/>
    <w:rsid w:val="00643425"/>
    <w:rsid w:val="006C2CB9"/>
    <w:rsid w:val="006D0EBA"/>
    <w:rsid w:val="00897433"/>
    <w:rsid w:val="008A7EB8"/>
    <w:rsid w:val="008E6F6F"/>
    <w:rsid w:val="00BB2F7E"/>
    <w:rsid w:val="00D30843"/>
    <w:rsid w:val="00DC0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1F2831"/>
  <w15:docId w15:val="{8F24F3A4-2CA9-4181-96EE-25EB3BE43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F55B8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D3084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30843"/>
  </w:style>
  <w:style w:type="paragraph" w:styleId="Rodap">
    <w:name w:val="footer"/>
    <w:basedOn w:val="Normal"/>
    <w:link w:val="RodapChar"/>
    <w:uiPriority w:val="99"/>
    <w:unhideWhenUsed/>
    <w:rsid w:val="00D3084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308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ia constancio</dc:creator>
  <cp:lastModifiedBy>Eliseu Junior</cp:lastModifiedBy>
  <cp:revision>2</cp:revision>
  <dcterms:created xsi:type="dcterms:W3CDTF">2023-03-14T16:30:00Z</dcterms:created>
  <dcterms:modified xsi:type="dcterms:W3CDTF">2023-03-14T16:30:00Z</dcterms:modified>
</cp:coreProperties>
</file>